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D3120" w14:textId="55D42531" w:rsidR="00EB3396" w:rsidRPr="00EB3396" w:rsidRDefault="00EB3396" w:rsidP="00EB3396">
      <w:pPr>
        <w:shd w:val="clear" w:color="auto" w:fill="FFFFFF"/>
        <w:spacing w:before="100" w:beforeAutospacing="1" w:after="100" w:afterAutospacing="1" w:line="240" w:lineRule="auto"/>
        <w:ind w:left="375"/>
        <w:jc w:val="center"/>
        <w:rPr>
          <w:rFonts w:ascii="Helvetica" w:eastAsia="Times New Roman" w:hAnsi="Helvetica" w:cs="Helvetica"/>
          <w:color w:val="000000"/>
          <w:sz w:val="36"/>
          <w:szCs w:val="36"/>
        </w:rPr>
      </w:pPr>
      <w:r w:rsidRPr="00EB3396">
        <w:rPr>
          <w:rFonts w:ascii="Helvetica" w:eastAsia="Times New Roman" w:hAnsi="Helvetica" w:cs="Helvetica"/>
          <w:color w:val="000000"/>
          <w:sz w:val="36"/>
          <w:szCs w:val="36"/>
        </w:rPr>
        <w:t>Assignment 1</w:t>
      </w:r>
    </w:p>
    <w:p w14:paraId="26F74263" w14:textId="29F6C09E" w:rsidR="009A2D05" w:rsidRDefault="00EB3396" w:rsidP="00EB33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b/>
          <w:bCs/>
          <w:color w:val="0000FF"/>
          <w:sz w:val="24"/>
          <w:szCs w:val="24"/>
        </w:rPr>
        <w:t>Due date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: Thursday, </w:t>
      </w:r>
      <w:r w:rsidR="00257C0E">
        <w:rPr>
          <w:rFonts w:ascii="Helvetica" w:eastAsia="Times New Roman" w:hAnsi="Helvetica" w:cs="Helvetica"/>
          <w:color w:val="000000"/>
          <w:sz w:val="24"/>
          <w:szCs w:val="24"/>
        </w:rPr>
        <w:t>Feb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9A2D05">
        <w:rPr>
          <w:rFonts w:ascii="Helvetica" w:eastAsia="Times New Roman" w:hAnsi="Helvetica" w:cs="Helvetica"/>
          <w:color w:val="000000"/>
          <w:sz w:val="24"/>
          <w:szCs w:val="24"/>
        </w:rPr>
        <w:t>3</w:t>
      </w:r>
      <w:r w:rsidR="00257C0E" w:rsidRPr="00257C0E">
        <w:rPr>
          <w:rFonts w:ascii="Helvetica" w:eastAsia="Times New Roman" w:hAnsi="Helvetica" w:cs="Helvetica"/>
          <w:color w:val="000000"/>
          <w:sz w:val="24"/>
          <w:szCs w:val="24"/>
          <w:vertAlign w:val="superscript"/>
        </w:rPr>
        <w:t>rd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, 11:</w:t>
      </w:r>
      <w:r w:rsidR="009A2D05">
        <w:rPr>
          <w:rFonts w:ascii="Helvetica" w:eastAsia="Times New Roman" w:hAnsi="Helvetica" w:cs="Helvetica"/>
          <w:color w:val="000000"/>
          <w:sz w:val="24"/>
          <w:szCs w:val="24"/>
        </w:rPr>
        <w:t>59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PM via Canvas.</w:t>
      </w:r>
    </w:p>
    <w:p w14:paraId="48707E57" w14:textId="2DB57FDE" w:rsidR="00EB3396" w:rsidRPr="00EB3396" w:rsidRDefault="00EB3396" w:rsidP="00EB33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No submission via emails, please. </w:t>
      </w:r>
    </w:p>
    <w:p w14:paraId="284B8E05" w14:textId="7C60EEC9" w:rsidR="00EB3396" w:rsidRPr="00EB3396" w:rsidRDefault="00EB3396" w:rsidP="00EB33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(</w:t>
      </w:r>
      <w:r w:rsidR="009A2D05" w:rsidRPr="00EB3396">
        <w:rPr>
          <w:rFonts w:ascii="Helvetica" w:eastAsia="Times New Roman" w:hAnsi="Helvetica" w:cs="Helvetica"/>
          <w:color w:val="000000"/>
          <w:sz w:val="24"/>
          <w:szCs w:val="24"/>
        </w:rPr>
        <w:t>Make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sure that you create three projects, one for each part)</w:t>
      </w:r>
    </w:p>
    <w:p w14:paraId="4DA55CCF" w14:textId="759419B3" w:rsidR="00EB3396" w:rsidRPr="00EB3396" w:rsidRDefault="00EB3396" w:rsidP="00EB3396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</w:p>
    <w:p w14:paraId="5BE66017" w14:textId="6A64082B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1: 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>[</w:t>
      </w:r>
      <w:r w:rsidR="001430C3">
        <w:rPr>
          <w:rFonts w:ascii="Helvetica" w:eastAsia="Times New Roman" w:hAnsi="Helvetica" w:cs="Helvetica"/>
          <w:color w:val="FF0000"/>
          <w:sz w:val="24"/>
          <w:szCs w:val="24"/>
        </w:rPr>
        <w:t>10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 xml:space="preserve"> points]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 Write a complete Java program called </w:t>
      </w:r>
      <w:r w:rsidR="00BB3D0D" w:rsidRPr="00BB3D0D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Message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that prints the following output:</w:t>
      </w:r>
    </w:p>
    <w:p w14:paraId="30014BF7" w14:textId="64954430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   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>/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//////////////////////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>//////////////////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br/>
        <w:t xml:space="preserve">   || 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>CS-145 Java Program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||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br/>
        <w:t>   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>\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\\\\\\\\\\\\\\\\\\\\\\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>\\\\\\\\\\\\\\\\\\</w:t>
      </w:r>
    </w:p>
    <w:p w14:paraId="3CCC1501" w14:textId="0A16C099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2: 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>[</w:t>
      </w:r>
      <w:r w:rsidR="001430C3">
        <w:rPr>
          <w:rFonts w:ascii="Helvetica" w:eastAsia="Times New Roman" w:hAnsi="Helvetica" w:cs="Helvetica"/>
          <w:color w:val="FF0000"/>
          <w:sz w:val="24"/>
          <w:szCs w:val="24"/>
        </w:rPr>
        <w:t xml:space="preserve">10 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>points] 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Write a complete Java program called </w:t>
      </w:r>
      <w:r w:rsidRPr="00145894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Spikey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 xml:space="preserve"> that prints the following output:</w:t>
      </w:r>
    </w:p>
    <w:p w14:paraId="6C54FE8C" w14:textId="6164AC4D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noProof/>
          <w:sz w:val="24"/>
          <w:szCs w:val="24"/>
        </w:rPr>
        <w:drawing>
          <wp:inline distT="0" distB="0" distL="0" distR="0" wp14:anchorId="3EE12703" wp14:editId="61C7BD2C">
            <wp:extent cx="914400" cy="119472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6903" cy="121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       </w:t>
      </w:r>
    </w:p>
    <w:p w14:paraId="13B635FA" w14:textId="4471DF02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3. 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>[</w:t>
      </w:r>
      <w:r w:rsidR="001430C3">
        <w:rPr>
          <w:rFonts w:ascii="Helvetica" w:eastAsia="Times New Roman" w:hAnsi="Helvetica" w:cs="Helvetica"/>
          <w:color w:val="FF0000"/>
          <w:sz w:val="24"/>
          <w:szCs w:val="24"/>
        </w:rPr>
        <w:t>10</w:t>
      </w:r>
      <w:r w:rsidRPr="00EB3396">
        <w:rPr>
          <w:rFonts w:ascii="Helvetica" w:eastAsia="Times New Roman" w:hAnsi="Helvetica" w:cs="Helvetica"/>
          <w:color w:val="FF0000"/>
          <w:sz w:val="24"/>
          <w:szCs w:val="24"/>
        </w:rPr>
        <w:t xml:space="preserve"> points] </w:t>
      </w:r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Write a full Java program called </w:t>
      </w:r>
      <w:proofErr w:type="spellStart"/>
      <w:r w:rsidRPr="00EB3396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MyFormula</w:t>
      </w:r>
      <w:proofErr w:type="spellEnd"/>
      <w:r w:rsidRPr="00EB3396">
        <w:rPr>
          <w:rFonts w:ascii="Helvetica" w:eastAsia="Times New Roman" w:hAnsi="Helvetica" w:cs="Helvetica"/>
          <w:color w:val="000000"/>
          <w:sz w:val="24"/>
          <w:szCs w:val="24"/>
        </w:rPr>
        <w:t> that finds the value of Y from the following formula.</w:t>
      </w:r>
      <w:r w:rsidR="00BB3D0D">
        <w:rPr>
          <w:rFonts w:ascii="Helvetica" w:eastAsia="Times New Roman" w:hAnsi="Helvetica" w:cs="Helvetica"/>
          <w:color w:val="000000"/>
          <w:sz w:val="24"/>
          <w:szCs w:val="24"/>
        </w:rPr>
        <w:t xml:space="preserve"> Assume a=5, x=3.7, and z=3</w:t>
      </w:r>
    </w:p>
    <w:p w14:paraId="504167B3" w14:textId="77777777" w:rsidR="00EB3396" w:rsidRPr="00EB3396" w:rsidRDefault="00EB3396" w:rsidP="00EB339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EB3396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Y= ax + z</w:t>
      </w:r>
    </w:p>
    <w:p w14:paraId="30968E32" w14:textId="6E32F4CA" w:rsidR="00021681" w:rsidRDefault="00021681" w:rsidP="00EB3396"/>
    <w:p w14:paraId="7C0B7CB2" w14:textId="77777777" w:rsidR="00EB3396" w:rsidRDefault="00EB3396" w:rsidP="00EB3396">
      <w:pPr>
        <w:rPr>
          <w:b/>
          <w:bCs/>
        </w:rPr>
      </w:pPr>
      <w:r w:rsidRPr="00EB3396">
        <w:rPr>
          <w:b/>
          <w:bCs/>
        </w:rPr>
        <w:t>Note</w:t>
      </w:r>
      <w:r>
        <w:rPr>
          <w:b/>
          <w:bCs/>
        </w:rPr>
        <w:t>s</w:t>
      </w:r>
      <w:r w:rsidRPr="00EB3396">
        <w:rPr>
          <w:b/>
          <w:bCs/>
        </w:rPr>
        <w:t>:</w:t>
      </w:r>
    </w:p>
    <w:p w14:paraId="33E5DC06" w14:textId="2A660AF0" w:rsidR="00EB3396" w:rsidRPr="00EB3396" w:rsidRDefault="00EB3396" w:rsidP="00257C0E">
      <w:pPr>
        <w:pStyle w:val="ListParagraph"/>
        <w:numPr>
          <w:ilvl w:val="0"/>
          <w:numId w:val="3"/>
        </w:numPr>
        <w:rPr>
          <w:b/>
          <w:bCs/>
        </w:rPr>
      </w:pPr>
      <w:r w:rsidRPr="00EB3396">
        <w:rPr>
          <w:b/>
          <w:bCs/>
        </w:rPr>
        <w:t xml:space="preserve">Please submit the </w:t>
      </w:r>
      <w:r w:rsidR="00257C0E">
        <w:rPr>
          <w:b/>
          <w:bCs/>
        </w:rPr>
        <w:t xml:space="preserve">entire project’s folder which includes the </w:t>
      </w:r>
      <w:r w:rsidRPr="00EB3396">
        <w:rPr>
          <w:b/>
          <w:bCs/>
        </w:rPr>
        <w:t xml:space="preserve">java </w:t>
      </w:r>
      <w:r w:rsidR="00257C0E">
        <w:rPr>
          <w:b/>
          <w:bCs/>
        </w:rPr>
        <w:t xml:space="preserve">source code </w:t>
      </w:r>
      <w:r w:rsidRPr="00EB3396">
        <w:rPr>
          <w:b/>
          <w:bCs/>
        </w:rPr>
        <w:t>files</w:t>
      </w:r>
      <w:r w:rsidR="00257C0E">
        <w:rPr>
          <w:b/>
          <w:bCs/>
        </w:rPr>
        <w:t>.</w:t>
      </w:r>
    </w:p>
    <w:p w14:paraId="21DB484A" w14:textId="7275E562" w:rsidR="00EB3396" w:rsidRDefault="00EB3396" w:rsidP="00EB3396">
      <w:pPr>
        <w:pStyle w:val="ListParagraph"/>
        <w:numPr>
          <w:ilvl w:val="0"/>
          <w:numId w:val="3"/>
        </w:numPr>
      </w:pPr>
      <w:r>
        <w:t>Never hesitate to talk to me if you have any questions.</w:t>
      </w:r>
    </w:p>
    <w:p w14:paraId="2FEDC502" w14:textId="765E170B" w:rsidR="00EB3396" w:rsidRPr="00EB3396" w:rsidRDefault="00EB3396" w:rsidP="00216AD7">
      <w:pPr>
        <w:pStyle w:val="ListParagraph"/>
      </w:pPr>
    </w:p>
    <w:sectPr w:rsidR="00EB3396" w:rsidRPr="00EB3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300FE2"/>
    <w:multiLevelType w:val="hybridMultilevel"/>
    <w:tmpl w:val="E1DAEF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F0CB3"/>
    <w:multiLevelType w:val="multilevel"/>
    <w:tmpl w:val="E67CA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F03E07"/>
    <w:multiLevelType w:val="multilevel"/>
    <w:tmpl w:val="80BE615A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yNDI0N7E0MzW1NDJR0lEKTi0uzszPAykwrgUAIS31lywAAAA="/>
  </w:docVars>
  <w:rsids>
    <w:rsidRoot w:val="00D934FF"/>
    <w:rsid w:val="00021681"/>
    <w:rsid w:val="001430C3"/>
    <w:rsid w:val="00145894"/>
    <w:rsid w:val="001C3252"/>
    <w:rsid w:val="00216AD7"/>
    <w:rsid w:val="00257C0E"/>
    <w:rsid w:val="009A2D05"/>
    <w:rsid w:val="00BB3D0D"/>
    <w:rsid w:val="00D934FF"/>
    <w:rsid w:val="00DD2343"/>
    <w:rsid w:val="00EB3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A1FD"/>
  <w15:chartTrackingRefBased/>
  <w15:docId w15:val="{E3A5F9BB-2FE6-4F74-9995-CB4707F7B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3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B3396"/>
    <w:rPr>
      <w:b/>
      <w:bCs/>
    </w:rPr>
  </w:style>
  <w:style w:type="paragraph" w:styleId="ListParagraph">
    <w:name w:val="List Paragraph"/>
    <w:basedOn w:val="Normal"/>
    <w:uiPriority w:val="34"/>
    <w:qFormat/>
    <w:rsid w:val="00EB33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7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naeli, Saleh</dc:creator>
  <cp:keywords/>
  <dc:description/>
  <cp:lastModifiedBy>Ahmed</cp:lastModifiedBy>
  <cp:revision>11</cp:revision>
  <cp:lastPrinted>2022-01-27T03:33:00Z</cp:lastPrinted>
  <dcterms:created xsi:type="dcterms:W3CDTF">2020-05-30T06:02:00Z</dcterms:created>
  <dcterms:modified xsi:type="dcterms:W3CDTF">2022-01-27T03:33:00Z</dcterms:modified>
</cp:coreProperties>
</file>